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1-24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Psychometrics in Exercises using R and RStudio</w:t>
        </w:r>
      </w:hyperlink>
    </w:p>
    <w:bookmarkEnd w:id="4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406" Target="https://bookdown.org/annabrown/psychometricsR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5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406" Target="https://bookdown.org/annabrown/psychometricsR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404" Target="https://bookdown.org/roback/bookdown-BeyondMLR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403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5" Target="https://walker-data.com/census-r/index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1-24T08:17:34Z</dcterms:created>
  <dcterms:modified xsi:type="dcterms:W3CDTF">2024-01-24T08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